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603A32" w14:textId="77777777" w:rsidR="00EE24BF" w:rsidRPr="00B7000B" w:rsidRDefault="00387EB3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387EB3">
        <w:rPr>
          <w:rFonts w:hint="eastAsia"/>
          <w:sz w:val="24"/>
          <w:szCs w:val="24"/>
        </w:rPr>
        <w:t>朋友的</w:t>
      </w:r>
      <w:r w:rsidR="00EE24BF" w:rsidRPr="00B7000B">
        <w:rPr>
          <w:rFonts w:hint="eastAsia"/>
          <w:sz w:val="24"/>
          <w:szCs w:val="24"/>
        </w:rPr>
        <w:t>增</w:t>
      </w:r>
      <w:r w:rsidR="00EE24BF" w:rsidRPr="00B7000B">
        <w:rPr>
          <w:rFonts w:hint="cs"/>
          <w:sz w:val="24"/>
          <w:szCs w:val="24"/>
        </w:rPr>
        <w:t>权</w:t>
      </w:r>
      <w:r w:rsidR="00EE24BF" w:rsidRPr="00B7000B">
        <w:rPr>
          <w:rFonts w:eastAsia="SimSun" w:hint="eastAsia"/>
          <w:sz w:val="24"/>
          <w:szCs w:val="24"/>
        </w:rPr>
        <w:t xml:space="preserve"> </w:t>
      </w:r>
      <w:r w:rsidR="00EE24BF" w:rsidRPr="00B7000B">
        <w:rPr>
          <w:rFonts w:asciiTheme="minorEastAsia" w:eastAsiaTheme="minorEastAsia" w:hAnsiTheme="minorEastAsia" w:cs="Times New Roman"/>
          <w:color w:val="000000"/>
          <w:sz w:val="24"/>
          <w:szCs w:val="24"/>
        </w:rPr>
        <w:t>(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Friends’ </w:t>
      </w:r>
      <w:r w:rsidR="00EE24BF" w:rsidRPr="00B7000B">
        <w:rPr>
          <w:sz w:val="24"/>
          <w:szCs w:val="24"/>
        </w:rPr>
        <w:t>Empowerment received</w:t>
      </w:r>
      <w:r w:rsidR="00EE24BF" w:rsidRPr="00B7000B"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) </w:t>
      </w:r>
      <w:r w:rsidR="00EE24BF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006778" w:rsidRPr="00B7000B" w14:paraId="66603A35" w14:textId="77777777" w:rsidTr="00B10111">
        <w:tc>
          <w:tcPr>
            <w:tcW w:w="1075" w:type="dxa"/>
            <w:shd w:val="clear" w:color="auto" w:fill="auto"/>
          </w:tcPr>
          <w:p w14:paraId="66603A33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14:paraId="66603A34" w14:textId="04779BA1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发展，效能，联系</w:t>
            </w:r>
          </w:p>
        </w:tc>
      </w:tr>
      <w:tr w:rsidR="00006778" w:rsidRPr="00B7000B" w14:paraId="66603A38" w14:textId="77777777" w:rsidTr="00B10111">
        <w:tc>
          <w:tcPr>
            <w:tcW w:w="1075" w:type="dxa"/>
            <w:shd w:val="clear" w:color="auto" w:fill="auto"/>
          </w:tcPr>
          <w:p w14:paraId="66603A36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14:paraId="66603A37" w14:textId="60B84C5F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能力，启示，技能</w:t>
            </w:r>
          </w:p>
        </w:tc>
      </w:tr>
      <w:tr w:rsidR="00006778" w:rsidRPr="00B7000B" w14:paraId="66603A3B" w14:textId="77777777" w:rsidTr="00B10111">
        <w:tc>
          <w:tcPr>
            <w:tcW w:w="1075" w:type="dxa"/>
            <w:shd w:val="clear" w:color="auto" w:fill="auto"/>
          </w:tcPr>
          <w:p w14:paraId="66603A39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14:paraId="66603A3A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006778" w:rsidRPr="00B7000B" w14:paraId="66603A3E" w14:textId="77777777" w:rsidTr="00B10111">
        <w:tc>
          <w:tcPr>
            <w:tcW w:w="1075" w:type="dxa"/>
            <w:shd w:val="clear" w:color="auto" w:fill="auto"/>
          </w:tcPr>
          <w:p w14:paraId="66603A3C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14:paraId="66603A3D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  <w:bookmarkStart w:id="0" w:name="_GoBack"/>
            <w:bookmarkEnd w:id="0"/>
          </w:p>
        </w:tc>
      </w:tr>
      <w:tr w:rsidR="00006778" w:rsidRPr="00B7000B" w14:paraId="66603A41" w14:textId="77777777" w:rsidTr="00B10111">
        <w:tc>
          <w:tcPr>
            <w:tcW w:w="1075" w:type="dxa"/>
            <w:shd w:val="clear" w:color="auto" w:fill="auto"/>
          </w:tcPr>
          <w:p w14:paraId="66603A3F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14:paraId="66603A40" w14:textId="77777777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 xml:space="preserve">10 </w:t>
            </w: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B7000B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>5</w:t>
            </w: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  <w:r w:rsidRPr="00B7000B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ab/>
            </w:r>
          </w:p>
        </w:tc>
      </w:tr>
      <w:tr w:rsidR="00006778" w:rsidRPr="00B7000B" w14:paraId="66603A44" w14:textId="77777777" w:rsidTr="00B10111">
        <w:tc>
          <w:tcPr>
            <w:tcW w:w="1075" w:type="dxa"/>
            <w:shd w:val="clear" w:color="auto" w:fill="auto"/>
          </w:tcPr>
          <w:p w14:paraId="66603A42" w14:textId="150526E8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14:paraId="66603A43" w14:textId="3B285301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51</w:t>
            </w:r>
          </w:p>
        </w:tc>
      </w:tr>
      <w:tr w:rsidR="00006778" w:rsidRPr="00B7000B" w14:paraId="66603A47" w14:textId="77777777" w:rsidTr="00B10111">
        <w:tc>
          <w:tcPr>
            <w:tcW w:w="1075" w:type="dxa"/>
            <w:shd w:val="clear" w:color="auto" w:fill="auto"/>
          </w:tcPr>
          <w:p w14:paraId="66603A45" w14:textId="7A020936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14:paraId="66603A46" w14:textId="48518256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992B96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14:paraId="66603A48" w14:textId="77777777"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14:paraId="66603A49" w14:textId="77777777" w:rsidR="00EE24BF" w:rsidRPr="00B7000B" w:rsidRDefault="00387EB3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387EB3">
        <w:rPr>
          <w:rFonts w:hint="eastAsia"/>
          <w:sz w:val="24"/>
          <w:szCs w:val="24"/>
        </w:rPr>
        <w:t>朋友的</w:t>
      </w:r>
      <w:r w:rsidR="00EE24BF" w:rsidRPr="00B7000B">
        <w:rPr>
          <w:rFonts w:hint="eastAsia"/>
          <w:sz w:val="24"/>
          <w:szCs w:val="24"/>
        </w:rPr>
        <w:t>增</w:t>
      </w:r>
      <w:r w:rsidR="00EE24BF" w:rsidRPr="00B7000B">
        <w:rPr>
          <w:rFonts w:hint="cs"/>
          <w:sz w:val="24"/>
          <w:szCs w:val="24"/>
        </w:rPr>
        <w:t>权</w:t>
      </w:r>
      <w:r w:rsidR="00EE24BF" w:rsidRPr="00B7000B">
        <w:rPr>
          <w:rFonts w:asciiTheme="minorEastAsia" w:eastAsiaTheme="minorEastAsia" w:hAnsiTheme="minorEastAsia" w:cs="Times New Roman" w:hint="eastAsia"/>
          <w:kern w:val="2"/>
          <w:sz w:val="24"/>
          <w:szCs w:val="24"/>
        </w:rPr>
        <w:t>的</w:t>
      </w:r>
      <w:r w:rsidR="00EE24BF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3"/>
        <w:gridCol w:w="1161"/>
        <w:gridCol w:w="1161"/>
        <w:gridCol w:w="1161"/>
        <w:gridCol w:w="1162"/>
      </w:tblGrid>
      <w:tr w:rsidR="00006778" w:rsidRPr="006563D3" w14:paraId="49367432" w14:textId="77777777" w:rsidTr="00E14703">
        <w:tc>
          <w:tcPr>
            <w:tcW w:w="2605" w:type="dxa"/>
            <w:shd w:val="clear" w:color="auto" w:fill="auto"/>
          </w:tcPr>
          <w:p w14:paraId="648ACDAA" w14:textId="77BAF18C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080" w:type="dxa"/>
            <w:shd w:val="clear" w:color="auto" w:fill="auto"/>
          </w:tcPr>
          <w:p w14:paraId="3C00DE95" w14:textId="56663F3F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170" w:type="dxa"/>
            <w:shd w:val="clear" w:color="auto" w:fill="auto"/>
          </w:tcPr>
          <w:p w14:paraId="0867BC38" w14:textId="1533284E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170" w:type="dxa"/>
            <w:shd w:val="clear" w:color="auto" w:fill="auto"/>
          </w:tcPr>
          <w:p w14:paraId="0EAC6BC4" w14:textId="55972346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07AEF342" w14:textId="5075CDCC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170" w:type="dxa"/>
            <w:shd w:val="clear" w:color="auto" w:fill="auto"/>
          </w:tcPr>
          <w:p w14:paraId="5DB6CF2A" w14:textId="03347584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006778" w:rsidRPr="006563D3" w14:paraId="220B6C9F" w14:textId="77777777" w:rsidTr="00E14703">
        <w:tc>
          <w:tcPr>
            <w:tcW w:w="2605" w:type="dxa"/>
            <w:shd w:val="clear" w:color="auto" w:fill="auto"/>
          </w:tcPr>
          <w:p w14:paraId="49147842" w14:textId="1D97CEF9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 – 7, 9 – 10</w:t>
            </w: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的分数</w:t>
            </w:r>
          </w:p>
        </w:tc>
        <w:tc>
          <w:tcPr>
            <w:tcW w:w="1080" w:type="dxa"/>
            <w:shd w:val="clear" w:color="auto" w:fill="auto"/>
          </w:tcPr>
          <w:p w14:paraId="31564A81" w14:textId="6D254B31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5674F820" w14:textId="22DAB922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605FC57B" w14:textId="786844E5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5527E210" w14:textId="3F447DF5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76186C9B" w14:textId="55A0DC08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006778" w:rsidRPr="006563D3" w14:paraId="356561C1" w14:textId="77777777" w:rsidTr="00E14703">
        <w:tc>
          <w:tcPr>
            <w:tcW w:w="2605" w:type="dxa"/>
            <w:shd w:val="clear" w:color="auto" w:fill="auto"/>
          </w:tcPr>
          <w:p w14:paraId="2B52E269" w14:textId="042AF4E9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, 8</w:t>
            </w: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的分数</w:t>
            </w: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反向题</w:t>
            </w: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25C49709" w14:textId="16953B15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70" w:type="dxa"/>
            <w:shd w:val="clear" w:color="auto" w:fill="auto"/>
          </w:tcPr>
          <w:p w14:paraId="01E2F34A" w14:textId="35D19058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7A9C0824" w14:textId="39E82AD6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4EF13801" w14:textId="5A5F3644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16FE5090" w14:textId="670634E4" w:rsidR="00006778" w:rsidRPr="006563D3" w:rsidRDefault="00006778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677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66603A4A" w14:textId="77777777"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14:paraId="66603A4B" w14:textId="77777777"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EE24BF" w:rsidRPr="00B7000B" w14:paraId="66603A4E" w14:textId="77777777" w:rsidTr="00B10111">
        <w:tc>
          <w:tcPr>
            <w:tcW w:w="3431" w:type="dxa"/>
            <w:shd w:val="clear" w:color="auto" w:fill="auto"/>
          </w:tcPr>
          <w:p w14:paraId="66603A4C" w14:textId="77777777" w:rsidR="00EE24BF" w:rsidRPr="00B7000B" w:rsidRDefault="00EE24BF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14:paraId="66603A4D" w14:textId="77777777" w:rsidR="00EE24BF" w:rsidRPr="00B7000B" w:rsidRDefault="00EE24BF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B7000B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006778" w:rsidRPr="00B7000B" w14:paraId="66603A51" w14:textId="77777777" w:rsidTr="00B10111">
        <w:tc>
          <w:tcPr>
            <w:tcW w:w="3431" w:type="dxa"/>
            <w:shd w:val="clear" w:color="auto" w:fill="auto"/>
          </w:tcPr>
          <w:p w14:paraId="66603A4F" w14:textId="1AEB5BD5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66603A50" w14:textId="777CEBAC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  <w:tr w:rsidR="00006778" w:rsidRPr="00B7000B" w14:paraId="66603A54" w14:textId="77777777" w:rsidTr="00B10111">
        <w:tc>
          <w:tcPr>
            <w:tcW w:w="3431" w:type="dxa"/>
            <w:shd w:val="clear" w:color="auto" w:fill="auto"/>
          </w:tcPr>
          <w:p w14:paraId="66603A52" w14:textId="663A806C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66603A53" w14:textId="0C340B3B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需要稍作推动</w:t>
            </w:r>
          </w:p>
        </w:tc>
      </w:tr>
      <w:tr w:rsidR="00006778" w:rsidRPr="00B7000B" w14:paraId="66603A57" w14:textId="77777777" w:rsidTr="00B10111">
        <w:tc>
          <w:tcPr>
            <w:tcW w:w="3431" w:type="dxa"/>
            <w:shd w:val="clear" w:color="auto" w:fill="auto"/>
          </w:tcPr>
          <w:p w14:paraId="66603A55" w14:textId="3D821479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92B9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66603A56" w14:textId="4121A0C4" w:rsidR="00006778" w:rsidRPr="00B7000B" w:rsidRDefault="00006778" w:rsidP="000067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006778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需要积极推动</w:t>
            </w:r>
          </w:p>
        </w:tc>
      </w:tr>
    </w:tbl>
    <w:p w14:paraId="66603A58" w14:textId="77777777" w:rsidR="00AE5620" w:rsidRDefault="00006778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03A5B" w14:textId="77777777" w:rsidR="00004A9D" w:rsidRDefault="00004A9D" w:rsidP="00EE24BF">
      <w:r>
        <w:separator/>
      </w:r>
    </w:p>
  </w:endnote>
  <w:endnote w:type="continuationSeparator" w:id="0">
    <w:p w14:paraId="66603A5C" w14:textId="77777777" w:rsidR="00004A9D" w:rsidRDefault="00004A9D" w:rsidP="00EE2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03A59" w14:textId="77777777" w:rsidR="00004A9D" w:rsidRDefault="00004A9D" w:rsidP="00EE24BF">
      <w:r>
        <w:separator/>
      </w:r>
    </w:p>
  </w:footnote>
  <w:footnote w:type="continuationSeparator" w:id="0">
    <w:p w14:paraId="66603A5A" w14:textId="77777777" w:rsidR="00004A9D" w:rsidRDefault="00004A9D" w:rsidP="00EE24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I3NTCwNLM0tLBQ0lEKTi0uzszPAykwrAUAPc7OgCwAAAA="/>
  </w:docVars>
  <w:rsids>
    <w:rsidRoot w:val="00373392"/>
    <w:rsid w:val="00004A9D"/>
    <w:rsid w:val="00006778"/>
    <w:rsid w:val="00373392"/>
    <w:rsid w:val="00387EB3"/>
    <w:rsid w:val="003D4FB3"/>
    <w:rsid w:val="00835542"/>
    <w:rsid w:val="00924431"/>
    <w:rsid w:val="00B7000B"/>
    <w:rsid w:val="00CB4637"/>
    <w:rsid w:val="00EE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603A32"/>
  <w15:chartTrackingRefBased/>
  <w15:docId w15:val="{6EC561F2-8B84-4BF5-954C-4FCD2C6D6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4BF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4B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EE24B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24B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EE24BF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EE24BF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E24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1A034384612F4EAF4EE362E4554169" ma:contentTypeVersion="12" ma:contentTypeDescription="Create a new document." ma:contentTypeScope="" ma:versionID="14a5d9fe20daa95cdeb7a937f0dba905">
  <xsd:schema xmlns:xsd="http://www.w3.org/2001/XMLSchema" xmlns:xs="http://www.w3.org/2001/XMLSchema" xmlns:p="http://schemas.microsoft.com/office/2006/metadata/properties" xmlns:ns3="8de54933-c5ec-43f0-938f-e65be5d728db" xmlns:ns4="9b08240e-789a-4dd5-963d-23220bedcb1a" targetNamespace="http://schemas.microsoft.com/office/2006/metadata/properties" ma:root="true" ma:fieldsID="e1f5c955e3904456229232f9dbe0a0c4" ns3:_="" ns4:_="">
    <xsd:import namespace="8de54933-c5ec-43f0-938f-e65be5d728db"/>
    <xsd:import namespace="9b08240e-789a-4dd5-963d-23220bedcb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54933-c5ec-43f0-938f-e65be5d72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8240e-789a-4dd5-963d-23220bedcb1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B7C811-BF52-4F42-A086-097AE6E8C7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54933-c5ec-43f0-938f-e65be5d728db"/>
    <ds:schemaRef ds:uri="9b08240e-789a-4dd5-963d-23220bedc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BEFDF5-AAF1-4485-8BA8-56A8B087F2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041A6E-DE00-4B6A-A7A2-207229BBB6A3}">
  <ds:schemaRefs>
    <ds:schemaRef ds:uri="9b08240e-789a-4dd5-963d-23220bedcb1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8de54933-c5ec-43f0-938f-e65be5d728d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2</cp:revision>
  <dcterms:created xsi:type="dcterms:W3CDTF">2021-01-07T03:15:00Z</dcterms:created>
  <dcterms:modified xsi:type="dcterms:W3CDTF">2021-01-07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1A034384612F4EAF4EE362E4554169</vt:lpwstr>
  </property>
</Properties>
</file>